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989AB" w14:textId="52498228" w:rsidR="00C02F90" w:rsidRPr="00C02F90" w:rsidRDefault="003B49A8" w:rsidP="00C02F90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نحوه </w:t>
      </w:r>
      <w:r w:rsidR="00C02F90" w:rsidRPr="00C02F90">
        <w:rPr>
          <w:rFonts w:cs="B Nazanin" w:hint="cs"/>
          <w:b/>
          <w:bCs/>
          <w:sz w:val="28"/>
          <w:szCs w:val="28"/>
          <w:rtl/>
        </w:rPr>
        <w:t>فعال سازی فرایندهای دانشجویی</w:t>
      </w:r>
    </w:p>
    <w:p w14:paraId="14CF7EC0" w14:textId="77777777" w:rsidR="00A04898" w:rsidRDefault="00C02F90" w:rsidP="00A04898">
      <w:pPr>
        <w:jc w:val="lowKashida"/>
        <w:rPr>
          <w:rFonts w:cs="B Nazanin"/>
          <w:sz w:val="28"/>
          <w:szCs w:val="28"/>
          <w:rtl/>
        </w:rPr>
      </w:pPr>
      <w:r w:rsidRPr="00C02F90">
        <w:rPr>
          <w:rFonts w:cs="B Nazanin" w:hint="cs"/>
          <w:sz w:val="28"/>
          <w:szCs w:val="28"/>
          <w:rtl/>
        </w:rPr>
        <w:t>جهت انجام و فعال کردن هر فرایند، باید در سیستم اتوماسیون آموزشی، پژوهشی و دانشجویی (</w:t>
      </w:r>
      <w:r w:rsidRPr="00C02F90">
        <w:rPr>
          <w:rFonts w:asciiTheme="majorBidi" w:hAnsiTheme="majorBidi" w:cstheme="majorBidi"/>
          <w:sz w:val="24"/>
          <w:szCs w:val="24"/>
        </w:rPr>
        <w:t>sess.shirazu.ac.ir</w:t>
      </w:r>
      <w:r w:rsidRPr="00C02F90">
        <w:rPr>
          <w:rFonts w:cs="B Nazanin" w:hint="cs"/>
          <w:sz w:val="28"/>
          <w:szCs w:val="28"/>
          <w:rtl/>
        </w:rPr>
        <w:t xml:space="preserve">) با نام کاربری و رمز عبور دانشجویی وارد شده، قسمت سایر امور(آموزشی، دانشجویی و فرهنگی) را انتخاب نموده و از گزینه فرایندها، وارد فرایندهای دانشجویی شده و با تعیین عنوان فرایند از قسمت نوار کشویی، فرایند مورد نظر را انتخاب و گزینه ارسال درخواست را انتخاب کنید. </w:t>
      </w:r>
    </w:p>
    <w:p w14:paraId="2E70DD97" w14:textId="7D99EABE" w:rsidR="00C02F90" w:rsidRPr="00A04898" w:rsidRDefault="005F35E5" w:rsidP="00A04898">
      <w:pPr>
        <w:jc w:val="lowKashida"/>
        <w:rPr>
          <w:rFonts w:cs="B Nazanin"/>
          <w:sz w:val="20"/>
          <w:szCs w:val="20"/>
          <w:rtl/>
        </w:rPr>
      </w:pPr>
      <w:r>
        <w:rPr>
          <w:rFonts w:cs="B Nazanin"/>
          <w:sz w:val="28"/>
          <w:szCs w:val="28"/>
          <w:rtl/>
          <w:lang w:bidi="ar-SA"/>
        </w:rPr>
        <mc:AlternateContent>
          <mc:Choice Requires="wpg">
            <w:drawing>
              <wp:anchor distT="0" distB="0" distL="114300" distR="114300" simplePos="0" relativeHeight="251685376" behindDoc="0" locked="0" layoutInCell="1" allowOverlap="1" wp14:anchorId="448238AB" wp14:editId="5AA82D9D">
                <wp:simplePos x="0" y="0"/>
                <wp:positionH relativeFrom="margin">
                  <wp:align>left</wp:align>
                </wp:positionH>
                <wp:positionV relativeFrom="paragraph">
                  <wp:posOffset>278130</wp:posOffset>
                </wp:positionV>
                <wp:extent cx="8170483" cy="661035"/>
                <wp:effectExtent l="0" t="0" r="21590" b="24765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70483" cy="661035"/>
                          <a:chOff x="0" y="0"/>
                          <a:chExt cx="8170483" cy="661035"/>
                        </a:xfrm>
                      </wpg:grpSpPr>
                      <wps:wsp>
                        <wps:cNvPr id="3" name="Rectangle 1"/>
                        <wps:cNvSpPr/>
                        <wps:spPr>
                          <a:xfrm>
                            <a:off x="0" y="0"/>
                            <a:ext cx="1280160" cy="640080"/>
                          </a:xfrm>
                          <a:prstGeom prst="rect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6474E3" w14:textId="5EBCE6DA" w:rsidR="00D70D0E" w:rsidRPr="00A04898" w:rsidRDefault="00D70D0E" w:rsidP="00D70D0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A04898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ورود به اتوماسیون آموزش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4"/>
                        <wps:cNvSpPr/>
                        <wps:spPr>
                          <a:xfrm>
                            <a:off x="1735454" y="0"/>
                            <a:ext cx="1280160" cy="640080"/>
                          </a:xfrm>
                          <a:prstGeom prst="rect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861D05E" w14:textId="5F2BB758" w:rsidR="00D70D0E" w:rsidRPr="00A04898" w:rsidRDefault="00D70D0E" w:rsidP="00D70D0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A04898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سایر امور آموزشی، پژوهشی و فرهنگ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5"/>
                        <wps:cNvSpPr/>
                        <wps:spPr>
                          <a:xfrm>
                            <a:off x="3443604" y="0"/>
                            <a:ext cx="1280160" cy="640080"/>
                          </a:xfrm>
                          <a:prstGeom prst="rect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3C5858C" w14:textId="45B17381" w:rsidR="00D70D0E" w:rsidRPr="00A04898" w:rsidRDefault="00D70D0E" w:rsidP="00D70D0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A04898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فراینده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Arrow: Right 21"/>
                        <wps:cNvSpPr/>
                        <wps:spPr>
                          <a:xfrm flipV="1">
                            <a:off x="1287780" y="205221"/>
                            <a:ext cx="435610" cy="214630"/>
                          </a:xfrm>
                          <a:prstGeom prst="rightArrow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Arrow: Right 22"/>
                        <wps:cNvSpPr/>
                        <wps:spPr>
                          <a:xfrm flipV="1">
                            <a:off x="3007994" y="191365"/>
                            <a:ext cx="435610" cy="214630"/>
                          </a:xfrm>
                          <a:prstGeom prst="rightArrow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6890323" y="17145"/>
                            <a:ext cx="1280160" cy="640080"/>
                          </a:xfrm>
                          <a:prstGeom prst="rect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3B98CF6" w14:textId="01BA077A" w:rsidR="00D70D0E" w:rsidRPr="00A04898" w:rsidRDefault="00D70D0E" w:rsidP="00D70D0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A04898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مشاهده تمامی عناوین فراینده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Arrow: Right 27"/>
                        <wps:cNvSpPr/>
                        <wps:spPr>
                          <a:xfrm flipV="1">
                            <a:off x="4723764" y="224964"/>
                            <a:ext cx="436214" cy="214630"/>
                          </a:xfrm>
                          <a:prstGeom prst="rightArrow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5159978" y="20955"/>
                            <a:ext cx="1280160" cy="640080"/>
                          </a:xfrm>
                          <a:prstGeom prst="rect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2865F9" w14:textId="77777777" w:rsidR="00D70D0E" w:rsidRPr="00A04898" w:rsidRDefault="00D70D0E" w:rsidP="00D70D0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A04898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فرایندهای دانشجوی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Arrow: Right 27"/>
                        <wps:cNvSpPr/>
                        <wps:spPr>
                          <a:xfrm flipV="1">
                            <a:off x="6446489" y="211110"/>
                            <a:ext cx="436214" cy="214630"/>
                          </a:xfrm>
                          <a:prstGeom prst="rightArrow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8238AB" id="Group 25" o:spid="_x0000_s1026" style="position:absolute;left:0;text-align:left;margin-left:0;margin-top:21.9pt;width:643.35pt;height:52.05pt;z-index:251685376;mso-position-horizontal:left;mso-position-horizontal-relative:margin;mso-width-relative:margin;mso-height-relative:margin" coordsize="81704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">
                <v:rect id="Rectangle 1" o:spid="_x0000_s1027" style="position:absolute;width:12801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" fillcolor="#92d050" strokecolor="#002060" strokeweight="1pt">
                  <v:textbox inset="0,0,0,0">
                    <w:txbxContent>
                      <w:p w14:paraId="706474E3" w14:textId="5EBCE6DA" w:rsidR="00D70D0E" w:rsidRPr="00A04898" w:rsidRDefault="00D70D0E" w:rsidP="00D70D0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</w:rPr>
                        </w:pPr>
                        <w:r w:rsidRPr="00A04898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ورود به اتوماسیون آموزشی</w:t>
                        </w:r>
                      </w:p>
                    </w:txbxContent>
                  </v:textbox>
                </v:rect>
                <v:rect id="Rectangle 4" o:spid="_x0000_s1028" style="position:absolute;left:17354;width:12802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" fillcolor="#92d050" strokecolor="#002060" strokeweight="1pt">
                  <v:textbox inset="0,0,0,0">
                    <w:txbxContent>
                      <w:p w14:paraId="6861D05E" w14:textId="5F2BB758" w:rsidR="00D70D0E" w:rsidRPr="00A04898" w:rsidRDefault="00D70D0E" w:rsidP="00D70D0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</w:rPr>
                        </w:pPr>
                        <w:r w:rsidRPr="00A04898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سایر امور آموزشی، پژوهشی و فرهنگی</w:t>
                        </w:r>
                      </w:p>
                    </w:txbxContent>
                  </v:textbox>
                </v:rect>
                <v:rect id="Rectangle 5" o:spid="_x0000_s1029" style="position:absolute;left:34436;width:12801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" fillcolor="#92d050" strokecolor="#002060" strokeweight="1pt">
                  <v:textbox inset="0,0,0,0">
                    <w:txbxContent>
                      <w:p w14:paraId="53C5858C" w14:textId="45B17381" w:rsidR="00D70D0E" w:rsidRPr="00A04898" w:rsidRDefault="00D70D0E" w:rsidP="00D70D0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</w:rPr>
                        </w:pPr>
                        <w:r w:rsidRPr="00A04898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فرایندها</w:t>
                        </w:r>
                      </w:p>
                    </w:txbxContent>
                  </v:textbox>
                </v:rect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1" o:spid="_x0000_s1030" type="#_x0000_t13" style="position:absolute;left:12877;top:2052;width:4356;height:2146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" adj="16279" fillcolor="#00b0f0" strokecolor="#002060" strokeweight="1pt"/>
                <v:shape id="Arrow: Right 22" o:spid="_x0000_s1031" type="#_x0000_t13" style="position:absolute;left:30079;top:1913;width:4357;height:2146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" adj="16279" fillcolor="#00b0f0" strokecolor="#002060" strokeweight="1pt"/>
                <v:rect id="Rectangle 17" o:spid="_x0000_s1032" style="position:absolute;left:68903;top:171;width:12801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" fillcolor="#92d050" strokecolor="#002060" strokeweight="1pt">
                  <v:textbox inset="0,0,0,0">
                    <w:txbxContent>
                      <w:p w14:paraId="53B98CF6" w14:textId="01BA077A" w:rsidR="00D70D0E" w:rsidRPr="00A04898" w:rsidRDefault="00D70D0E" w:rsidP="00D70D0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</w:rPr>
                        </w:pPr>
                        <w:r w:rsidRPr="00A04898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مشاهده تمامی عناوین فرایندها</w:t>
                        </w:r>
                      </w:p>
                    </w:txbxContent>
                  </v:textbox>
                </v:rect>
                <v:shape id="Arrow: Right 27" o:spid="_x0000_s1033" type="#_x0000_t13" style="position:absolute;left:47237;top:2249;width:4362;height:2146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" adj="16286" fillcolor="#00b0f0" strokecolor="#002060" strokeweight="1pt"/>
                <v:rect id="Rectangle 19" o:spid="_x0000_s1034" style="position:absolute;left:51599;top:209;width:12802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" fillcolor="#92d050" strokecolor="#002060" strokeweight="1pt">
                  <v:textbox inset="0,0,0,0">
                    <w:txbxContent>
                      <w:p w14:paraId="1A2865F9" w14:textId="77777777" w:rsidR="00D70D0E" w:rsidRPr="00A04898" w:rsidRDefault="00D70D0E" w:rsidP="00D70D0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</w:rPr>
                        </w:pPr>
                        <w:r w:rsidRPr="00A04898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فرایندهای دانشجویی</w:t>
                        </w:r>
                      </w:p>
                    </w:txbxContent>
                  </v:textbox>
                </v:rect>
                <v:shape id="Arrow: Right 27" o:spid="_x0000_s1035" type="#_x0000_t13" style="position:absolute;left:64464;top:2111;width:4363;height:2146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" adj="16286" fillcolor="#00b0f0" strokecolor="#002060" strokeweight="1pt"/>
                <w10:wrap anchorx="margin"/>
              </v:group>
            </w:pict>
          </mc:Fallback>
        </mc:AlternateContent>
      </w:r>
    </w:p>
    <w:p w14:paraId="46250561" w14:textId="77777777" w:rsidR="00A04898" w:rsidRDefault="00A04898" w:rsidP="00A04898">
      <w:pPr>
        <w:jc w:val="lowKashida"/>
        <w:rPr>
          <w:rFonts w:cs="B Nazanin"/>
          <w:sz w:val="28"/>
          <w:szCs w:val="28"/>
          <w:rtl/>
        </w:rPr>
      </w:pPr>
    </w:p>
    <w:p w14:paraId="482D5AD0" w14:textId="7D88AF52" w:rsidR="00C02F90" w:rsidRDefault="00C02F90" w:rsidP="00C02F90">
      <w:pPr>
        <w:jc w:val="lowKashida"/>
        <w:rPr>
          <w:rFonts w:cs="B Nazanin"/>
          <w:sz w:val="28"/>
          <w:szCs w:val="28"/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38"/>
        <w:gridCol w:w="6767"/>
        <w:gridCol w:w="3145"/>
      </w:tblGrid>
      <w:tr w:rsidR="00A04898" w:rsidRPr="00C3754A" w14:paraId="5D231E73" w14:textId="77777777" w:rsidTr="00A04898">
        <w:trPr>
          <w:jc w:val="center"/>
        </w:trPr>
        <w:tc>
          <w:tcPr>
            <w:tcW w:w="3038" w:type="dxa"/>
            <w:vAlign w:val="center"/>
          </w:tcPr>
          <w:p w14:paraId="7364F50A" w14:textId="77777777" w:rsidR="00C3754A" w:rsidRPr="007C164E" w:rsidRDefault="00C3754A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rFonts w:cs="B Nazanin" w:hint="cs"/>
                <w:color w:val="FF0000"/>
                <w:sz w:val="26"/>
                <w:szCs w:val="26"/>
                <w:rtl/>
              </w:rPr>
              <w:t>مرحله اول</w:t>
            </w:r>
          </w:p>
        </w:tc>
        <w:tc>
          <w:tcPr>
            <w:tcW w:w="6767" w:type="dxa"/>
            <w:vAlign w:val="center"/>
          </w:tcPr>
          <w:p w14:paraId="0319735A" w14:textId="77777777" w:rsidR="00C3754A" w:rsidRPr="007C164E" w:rsidRDefault="00C3754A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rFonts w:cs="B Nazanin" w:hint="cs"/>
                <w:color w:val="FF0000"/>
                <w:sz w:val="26"/>
                <w:szCs w:val="26"/>
                <w:rtl/>
              </w:rPr>
              <w:t>مرحله دوم</w:t>
            </w:r>
          </w:p>
        </w:tc>
        <w:tc>
          <w:tcPr>
            <w:tcW w:w="3145" w:type="dxa"/>
            <w:vAlign w:val="center"/>
          </w:tcPr>
          <w:p w14:paraId="026AFAC6" w14:textId="77777777" w:rsidR="00C3754A" w:rsidRPr="007C164E" w:rsidRDefault="00C3754A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rFonts w:cs="B Nazanin" w:hint="cs"/>
                <w:color w:val="FF0000"/>
                <w:sz w:val="26"/>
                <w:szCs w:val="26"/>
                <w:rtl/>
              </w:rPr>
              <w:t>مرحله سوم</w:t>
            </w:r>
          </w:p>
        </w:tc>
      </w:tr>
      <w:tr w:rsidR="00A04898" w:rsidRPr="00C3754A" w14:paraId="5E9DD9A1" w14:textId="77777777" w:rsidTr="00A04898">
        <w:trPr>
          <w:jc w:val="center"/>
        </w:trPr>
        <w:tc>
          <w:tcPr>
            <w:tcW w:w="3038" w:type="dxa"/>
            <w:vAlign w:val="center"/>
          </w:tcPr>
          <w:p w14:paraId="27540C2C" w14:textId="77777777" w:rsidR="00C3754A" w:rsidRPr="007C164E" w:rsidRDefault="00C3754A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color w:val="FF0000"/>
                <w:sz w:val="26"/>
                <w:szCs w:val="26"/>
              </w:rPr>
              <w:drawing>
                <wp:inline distT="0" distB="0" distL="0" distR="0" wp14:anchorId="1499382C" wp14:editId="1389BFFD">
                  <wp:extent cx="1259506" cy="164592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73401" t="27086" r="1927" b="15595"/>
                          <a:stretch/>
                        </pic:blipFill>
                        <pic:spPr bwMode="auto">
                          <a:xfrm>
                            <a:off x="0" y="0"/>
                            <a:ext cx="1259506" cy="16459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7" w:type="dxa"/>
            <w:vAlign w:val="center"/>
          </w:tcPr>
          <w:p w14:paraId="5E63C37B" w14:textId="211A8022" w:rsidR="00C3754A" w:rsidRPr="007C164E" w:rsidRDefault="00865413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color w:val="FF0000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573C7006" wp14:editId="25137EAB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72390</wp:posOffset>
                      </wp:positionV>
                      <wp:extent cx="1833245" cy="552450"/>
                      <wp:effectExtent l="0" t="0" r="14605" b="1905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33245" cy="5524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4D38F1" id="Rectangle 43" o:spid="_x0000_s1026" style="position:absolute;margin-left:14.55pt;margin-top:5.7pt;width:144.35pt;height:43.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" filled="f" strokecolor="red" strokeweight="1pt"/>
                  </w:pict>
                </mc:Fallback>
              </mc:AlternateContent>
            </w:r>
            <w:r w:rsidR="00C3754A" w:rsidRPr="007C164E">
              <w:rPr>
                <w:color w:val="FF0000"/>
                <w:sz w:val="26"/>
                <w:szCs w:val="26"/>
              </w:rPr>
              <w:drawing>
                <wp:inline distT="0" distB="0" distL="0" distR="0" wp14:anchorId="645FEF93" wp14:editId="6D4D42F0">
                  <wp:extent cx="3965883" cy="13716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50370" t="31276" r="2778" b="39918"/>
                          <a:stretch/>
                        </pic:blipFill>
                        <pic:spPr bwMode="auto">
                          <a:xfrm>
                            <a:off x="0" y="0"/>
                            <a:ext cx="3965883" cy="1371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45" w:type="dxa"/>
            <w:vAlign w:val="center"/>
          </w:tcPr>
          <w:p w14:paraId="344F3B2C" w14:textId="2E802797" w:rsidR="00C3754A" w:rsidRPr="007C164E" w:rsidRDefault="00865413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color w:val="FF0000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 wp14:anchorId="4D89A244" wp14:editId="401D079B">
                      <wp:simplePos x="0" y="0"/>
                      <wp:positionH relativeFrom="column">
                        <wp:posOffset>333058</wp:posOffset>
                      </wp:positionH>
                      <wp:positionV relativeFrom="paragraph">
                        <wp:posOffset>1273175</wp:posOffset>
                      </wp:positionV>
                      <wp:extent cx="1185862" cy="185738"/>
                      <wp:effectExtent l="0" t="0" r="14605" b="24130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5862" cy="185738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77E32E" id="Rectangle 42" o:spid="_x0000_s1026" style="position:absolute;margin-left:26.25pt;margin-top:100.25pt;width:93.35pt;height:14.6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" filled="f" strokecolor="red" strokeweight="1pt"/>
                  </w:pict>
                </mc:Fallback>
              </mc:AlternateContent>
            </w:r>
            <w:r w:rsidR="00C3754A" w:rsidRPr="007C164E">
              <w:rPr>
                <w:color w:val="FF0000"/>
                <w:sz w:val="26"/>
                <w:szCs w:val="26"/>
              </w:rPr>
              <w:drawing>
                <wp:inline distT="0" distB="0" distL="0" distR="0" wp14:anchorId="1C7F6B90" wp14:editId="34B9ADAF">
                  <wp:extent cx="1226743" cy="18288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79224" t="26487" r="1917" b="23531"/>
                          <a:stretch/>
                        </pic:blipFill>
                        <pic:spPr bwMode="auto">
                          <a:xfrm>
                            <a:off x="0" y="0"/>
                            <a:ext cx="1226743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4898" w:rsidRPr="00C3754A" w14:paraId="343CFC89" w14:textId="77777777" w:rsidTr="00A04898">
        <w:trPr>
          <w:jc w:val="center"/>
        </w:trPr>
        <w:tc>
          <w:tcPr>
            <w:tcW w:w="3038" w:type="dxa"/>
            <w:vAlign w:val="center"/>
          </w:tcPr>
          <w:p w14:paraId="68B2DCBD" w14:textId="77777777" w:rsidR="00C3754A" w:rsidRPr="007C164E" w:rsidRDefault="00C3754A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rFonts w:cs="B Nazanin" w:hint="cs"/>
                <w:color w:val="FF0000"/>
                <w:sz w:val="26"/>
                <w:szCs w:val="26"/>
                <w:rtl/>
              </w:rPr>
              <w:t>مرحله چهارم</w:t>
            </w:r>
          </w:p>
        </w:tc>
        <w:tc>
          <w:tcPr>
            <w:tcW w:w="6767" w:type="dxa"/>
            <w:vAlign w:val="center"/>
          </w:tcPr>
          <w:p w14:paraId="30CB240A" w14:textId="30A49CAB" w:rsidR="00C3754A" w:rsidRPr="007C164E" w:rsidRDefault="00C3754A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rFonts w:cs="B Nazanin" w:hint="cs"/>
                <w:color w:val="FF0000"/>
                <w:sz w:val="26"/>
                <w:szCs w:val="26"/>
                <w:rtl/>
              </w:rPr>
              <w:t>مرحله پنجم</w:t>
            </w:r>
          </w:p>
        </w:tc>
        <w:tc>
          <w:tcPr>
            <w:tcW w:w="3145" w:type="dxa"/>
            <w:vAlign w:val="center"/>
          </w:tcPr>
          <w:p w14:paraId="7C326441" w14:textId="77777777" w:rsidR="00C3754A" w:rsidRPr="007C164E" w:rsidRDefault="00C3754A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</w:p>
        </w:tc>
      </w:tr>
      <w:tr w:rsidR="00A04898" w:rsidRPr="00C3754A" w14:paraId="3BD854CF" w14:textId="77777777" w:rsidTr="00A04898">
        <w:trPr>
          <w:jc w:val="center"/>
        </w:trPr>
        <w:tc>
          <w:tcPr>
            <w:tcW w:w="3038" w:type="dxa"/>
            <w:vAlign w:val="center"/>
          </w:tcPr>
          <w:p w14:paraId="22B0F567" w14:textId="398F0AD3" w:rsidR="00C3754A" w:rsidRPr="007C164E" w:rsidRDefault="00865413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color w:val="FF0000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allowOverlap="1" wp14:anchorId="29371D2E" wp14:editId="54C29137">
                      <wp:simplePos x="0" y="0"/>
                      <wp:positionH relativeFrom="column">
                        <wp:posOffset>266065</wp:posOffset>
                      </wp:positionH>
                      <wp:positionV relativeFrom="paragraph">
                        <wp:posOffset>903605</wp:posOffset>
                      </wp:positionV>
                      <wp:extent cx="1247140" cy="185420"/>
                      <wp:effectExtent l="0" t="0" r="10160" b="2413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7140" cy="1854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A53474" id="Rectangle 50" o:spid="_x0000_s1026" style="position:absolute;margin-left:20.95pt;margin-top:71.15pt;width:98.2pt;height:14.6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" filled="f" strokecolor="red" strokeweight="1pt"/>
                  </w:pict>
                </mc:Fallback>
              </mc:AlternateContent>
            </w:r>
            <w:r w:rsidR="00C3754A" w:rsidRPr="007C164E">
              <w:rPr>
                <w:color w:val="FF0000"/>
                <w:sz w:val="26"/>
                <w:szCs w:val="26"/>
              </w:rPr>
              <w:drawing>
                <wp:inline distT="0" distB="0" distL="0" distR="0" wp14:anchorId="55BCB356" wp14:editId="7943C93D">
                  <wp:extent cx="1275533" cy="1645920"/>
                  <wp:effectExtent l="0" t="0" r="127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79293" t="32959" r="1929" b="23962"/>
                          <a:stretch/>
                        </pic:blipFill>
                        <pic:spPr bwMode="auto">
                          <a:xfrm>
                            <a:off x="0" y="0"/>
                            <a:ext cx="1275533" cy="16459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7" w:type="dxa"/>
            <w:vAlign w:val="center"/>
          </w:tcPr>
          <w:p w14:paraId="79C33DE4" w14:textId="3F9F13AC" w:rsidR="00C3754A" w:rsidRPr="007C164E" w:rsidRDefault="00865413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  <w:r w:rsidRPr="007C164E">
              <w:rPr>
                <w:color w:val="FF0000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39EE37B7" wp14:editId="4ED8DFCB">
                      <wp:simplePos x="0" y="0"/>
                      <wp:positionH relativeFrom="column">
                        <wp:posOffset>332740</wp:posOffset>
                      </wp:positionH>
                      <wp:positionV relativeFrom="paragraph">
                        <wp:posOffset>398780</wp:posOffset>
                      </wp:positionV>
                      <wp:extent cx="2318385" cy="1156970"/>
                      <wp:effectExtent l="0" t="0" r="24765" b="24130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8385" cy="115697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46F99E" id="Rectangle 51" o:spid="_x0000_s1026" style="position:absolute;margin-left:26.2pt;margin-top:31.4pt;width:182.55pt;height:91.1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" filled="f" strokecolor="red" strokeweight="1pt"/>
                  </w:pict>
                </mc:Fallback>
              </mc:AlternateContent>
            </w:r>
            <w:r w:rsidR="00C3754A" w:rsidRPr="007C164E">
              <w:rPr>
                <w:color w:val="FF0000"/>
                <w:sz w:val="26"/>
                <w:szCs w:val="26"/>
              </w:rPr>
              <w:drawing>
                <wp:inline distT="0" distB="0" distL="0" distR="0" wp14:anchorId="4ADC93D7" wp14:editId="1CE3CA4C">
                  <wp:extent cx="3537133" cy="1645920"/>
                  <wp:effectExtent l="0" t="0" r="635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33258" t="29031" r="18071" b="30707"/>
                          <a:stretch/>
                        </pic:blipFill>
                        <pic:spPr bwMode="auto">
                          <a:xfrm>
                            <a:off x="0" y="0"/>
                            <a:ext cx="3537133" cy="16459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45" w:type="dxa"/>
            <w:vAlign w:val="center"/>
          </w:tcPr>
          <w:p w14:paraId="522A4CFD" w14:textId="77777777" w:rsidR="00C3754A" w:rsidRPr="007C164E" w:rsidRDefault="00C3754A" w:rsidP="00C3754A">
            <w:pPr>
              <w:jc w:val="center"/>
              <w:rPr>
                <w:rFonts w:cs="B Nazanin"/>
                <w:color w:val="FF0000"/>
                <w:sz w:val="26"/>
                <w:szCs w:val="26"/>
                <w:rtl/>
              </w:rPr>
            </w:pPr>
          </w:p>
        </w:tc>
      </w:tr>
    </w:tbl>
    <w:p w14:paraId="32EF15C1" w14:textId="4FAB19F7" w:rsidR="00531BF4" w:rsidRPr="00A04898" w:rsidRDefault="00531BF4" w:rsidP="00A04898">
      <w:pPr>
        <w:rPr>
          <w:rFonts w:cs="B Nazanin"/>
          <w:sz w:val="28"/>
          <w:szCs w:val="28"/>
          <w:rtl/>
        </w:rPr>
      </w:pPr>
    </w:p>
    <w:sectPr w:rsidR="00531BF4" w:rsidRPr="00A04898" w:rsidSect="00A04898">
      <w:headerReference w:type="default" r:id="rId13"/>
      <w:pgSz w:w="15840" w:h="12240" w:orient="landscape" w:code="1"/>
      <w:pgMar w:top="81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2D049" w14:textId="77777777" w:rsidR="00071485" w:rsidRDefault="00071485" w:rsidP="001E05CC">
      <w:pPr>
        <w:spacing w:after="0" w:line="240" w:lineRule="auto"/>
      </w:pPr>
      <w:r>
        <w:separator/>
      </w:r>
    </w:p>
  </w:endnote>
  <w:endnote w:type="continuationSeparator" w:id="0">
    <w:p w14:paraId="5C6FAB5B" w14:textId="77777777" w:rsidR="00071485" w:rsidRDefault="00071485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5FFD8" w14:textId="77777777" w:rsidR="00071485" w:rsidRDefault="00071485" w:rsidP="001E05CC">
      <w:pPr>
        <w:spacing w:after="0" w:line="240" w:lineRule="auto"/>
      </w:pPr>
      <w:r>
        <w:separator/>
      </w:r>
    </w:p>
  </w:footnote>
  <w:footnote w:type="continuationSeparator" w:id="0">
    <w:p w14:paraId="582073AE" w14:textId="77777777" w:rsidR="00071485" w:rsidRDefault="00071485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6" type="#_x0000_t202" style="position:absolute;left:0;text-align:left;margin-left:483.35pt;margin-top:-26.6pt;width:170pt;height:48.6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E0DF53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7D6"/>
    <w:multiLevelType w:val="hybridMultilevel"/>
    <w:tmpl w:val="625246CE"/>
    <w:lvl w:ilvl="0" w:tplc="0DFC02D0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1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30B7B"/>
    <w:multiLevelType w:val="hybridMultilevel"/>
    <w:tmpl w:val="C3B6C25C"/>
    <w:lvl w:ilvl="0" w:tplc="C1DEFAF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num w:numId="1" w16cid:durableId="1171867509">
    <w:abstractNumId w:val="1"/>
  </w:num>
  <w:num w:numId="2" w16cid:durableId="398478843">
    <w:abstractNumId w:val="0"/>
  </w:num>
  <w:num w:numId="3" w16cid:durableId="2142727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071485"/>
    <w:rsid w:val="000F4D67"/>
    <w:rsid w:val="001063CB"/>
    <w:rsid w:val="0017028F"/>
    <w:rsid w:val="001B2D89"/>
    <w:rsid w:val="001E05CC"/>
    <w:rsid w:val="00201E3C"/>
    <w:rsid w:val="00223FD7"/>
    <w:rsid w:val="002657E9"/>
    <w:rsid w:val="0028071F"/>
    <w:rsid w:val="00354F6A"/>
    <w:rsid w:val="003A5863"/>
    <w:rsid w:val="003B49A8"/>
    <w:rsid w:val="003F7203"/>
    <w:rsid w:val="004A1D15"/>
    <w:rsid w:val="00505672"/>
    <w:rsid w:val="00531BF4"/>
    <w:rsid w:val="00540D5E"/>
    <w:rsid w:val="00543558"/>
    <w:rsid w:val="00563ED3"/>
    <w:rsid w:val="005B4656"/>
    <w:rsid w:val="005F35E5"/>
    <w:rsid w:val="00616510"/>
    <w:rsid w:val="00743ACE"/>
    <w:rsid w:val="0079582E"/>
    <w:rsid w:val="007C164E"/>
    <w:rsid w:val="00851870"/>
    <w:rsid w:val="00865413"/>
    <w:rsid w:val="008A5A32"/>
    <w:rsid w:val="009006F7"/>
    <w:rsid w:val="00905695"/>
    <w:rsid w:val="00A043E4"/>
    <w:rsid w:val="00A04898"/>
    <w:rsid w:val="00A40FC1"/>
    <w:rsid w:val="00A74976"/>
    <w:rsid w:val="00B956E8"/>
    <w:rsid w:val="00BB0B99"/>
    <w:rsid w:val="00BF1D3E"/>
    <w:rsid w:val="00C02F90"/>
    <w:rsid w:val="00C3754A"/>
    <w:rsid w:val="00C41CB3"/>
    <w:rsid w:val="00C85982"/>
    <w:rsid w:val="00CB23A6"/>
    <w:rsid w:val="00D24DEB"/>
    <w:rsid w:val="00D70D0E"/>
    <w:rsid w:val="00E27B77"/>
    <w:rsid w:val="00F94C7F"/>
    <w:rsid w:val="00FA0495"/>
    <w:rsid w:val="00FA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  <w:style w:type="table" w:styleId="TableGrid">
    <w:name w:val="Table Grid"/>
    <w:basedOn w:val="TableNormal"/>
    <w:uiPriority w:val="39"/>
    <w:rsid w:val="003A58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0BFE2-EF78-4C41-9555-E27469F2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Mohammad Farsi</cp:lastModifiedBy>
  <cp:revision>10</cp:revision>
  <dcterms:created xsi:type="dcterms:W3CDTF">2022-04-13T13:49:00Z</dcterms:created>
  <dcterms:modified xsi:type="dcterms:W3CDTF">2022-04-21T19:21:00Z</dcterms:modified>
</cp:coreProperties>
</file>